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34"/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"/>
        <w:gridCol w:w="450"/>
        <w:gridCol w:w="450"/>
        <w:gridCol w:w="5581"/>
        <w:gridCol w:w="266"/>
        <w:gridCol w:w="634"/>
        <w:gridCol w:w="86"/>
        <w:gridCol w:w="994"/>
        <w:gridCol w:w="85"/>
        <w:gridCol w:w="720"/>
      </w:tblGrid>
      <w:tr w:rsidR="00FE41DB" w:rsidRPr="00DB3182" w:rsidTr="00FE41DB">
        <w:tc>
          <w:tcPr>
            <w:tcW w:w="9643" w:type="dxa"/>
            <w:gridSpan w:val="10"/>
          </w:tcPr>
          <w:p w:rsidR="00FE41DB" w:rsidRPr="00DB3182" w:rsidRDefault="00FE316E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8C8B63E" wp14:editId="17041662">
                      <wp:simplePos x="0" y="0"/>
                      <wp:positionH relativeFrom="column">
                        <wp:posOffset>5220970</wp:posOffset>
                      </wp:positionH>
                      <wp:positionV relativeFrom="paragraph">
                        <wp:posOffset>37465</wp:posOffset>
                      </wp:positionV>
                      <wp:extent cx="766445" cy="358775"/>
                      <wp:effectExtent l="8255" t="12700" r="6350" b="9525"/>
                      <wp:wrapNone/>
                      <wp:docPr id="2" name="Oval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6445" cy="35877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D26941" w:rsidRPr="00D26941" w:rsidRDefault="00D26941">
                                  <w:r w:rsidRPr="00D26941">
                                    <w:rPr>
                                      <w:b/>
                                      <w:sz w:val="28"/>
                                      <w:szCs w:val="32"/>
                                    </w:rPr>
                                    <w:t>VR</w:t>
                                  </w:r>
                                  <w:r w:rsidR="00BA3B7D">
                                    <w:rPr>
                                      <w:b/>
                                      <w:sz w:val="28"/>
                                      <w:szCs w:val="32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8C8B63E" id="Oval 2" o:spid="_x0000_s1026" style="position:absolute;left:0;text-align:left;margin-left:411.1pt;margin-top:2.95pt;width:60.35pt;height:28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">
                      <v:textbox>
                        <w:txbxContent>
                          <w:p w:rsidR="00D26941" w:rsidRPr="00D26941" w:rsidRDefault="00D26941">
                            <w:r w:rsidRPr="00D26941">
                              <w:rPr>
                                <w:b/>
                                <w:sz w:val="28"/>
                                <w:szCs w:val="32"/>
                              </w:rPr>
                              <w:t>VR</w:t>
                            </w:r>
                            <w:r w:rsidR="00BA3B7D">
                              <w:rPr>
                                <w:b/>
                                <w:sz w:val="28"/>
                                <w:szCs w:val="32"/>
                              </w:rPr>
                              <w:t>20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proofErr w:type="spellStart"/>
            <w:r w:rsidR="00FE41DB" w:rsidRPr="00DB3182">
              <w:rPr>
                <w:rFonts w:ascii="Times New Roman" w:hAnsi="Times New Roman" w:cs="Times New Roman"/>
                <w:b/>
              </w:rPr>
              <w:t>Velegapudi</w:t>
            </w:r>
            <w:proofErr w:type="spellEnd"/>
            <w:r w:rsidR="00FE41DB" w:rsidRPr="00DB3182">
              <w:rPr>
                <w:rFonts w:ascii="Times New Roman" w:hAnsi="Times New Roman" w:cs="Times New Roman"/>
                <w:b/>
              </w:rPr>
              <w:t xml:space="preserve"> Ramakrishna Siddhartha Engineering College::Vijayawada</w:t>
            </w:r>
          </w:p>
          <w:p w:rsidR="00FE41DB" w:rsidRPr="00DB3182" w:rsidRDefault="00FE41DB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(Autonomous)</w:t>
            </w:r>
          </w:p>
          <w:p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IV</w:t>
            </w:r>
            <w:r w:rsidR="00FE41DB" w:rsidRPr="00DB3182">
              <w:rPr>
                <w:rFonts w:ascii="Times New Roman" w:hAnsi="Times New Roman" w:cs="Times New Roman"/>
              </w:rPr>
              <w:t xml:space="preserve"> /IV  B Tech Degree Examinations</w:t>
            </w:r>
            <w:r w:rsidR="000C107D" w:rsidRPr="00DB3182">
              <w:rPr>
                <w:rFonts w:ascii="Times New Roman" w:hAnsi="Times New Roman" w:cs="Times New Roman"/>
              </w:rPr>
              <w:t>(</w:t>
            </w:r>
            <w:r w:rsidR="00034C7D" w:rsidRPr="00DB3182">
              <w:rPr>
                <w:rFonts w:ascii="Times New Roman" w:hAnsi="Times New Roman" w:cs="Times New Roman"/>
              </w:rPr>
              <w:t>February</w:t>
            </w:r>
            <w:r w:rsidR="000C107D" w:rsidRPr="00DB3182">
              <w:rPr>
                <w:rFonts w:ascii="Times New Roman" w:hAnsi="Times New Roman" w:cs="Times New Roman"/>
              </w:rPr>
              <w:t>/</w:t>
            </w:r>
            <w:r w:rsidRPr="00DB3182">
              <w:rPr>
                <w:rFonts w:ascii="Times New Roman" w:hAnsi="Times New Roman" w:cs="Times New Roman"/>
              </w:rPr>
              <w:t>2023</w:t>
            </w:r>
            <w:r w:rsidR="000C107D" w:rsidRPr="00DB3182">
              <w:rPr>
                <w:rFonts w:ascii="Times New Roman" w:hAnsi="Times New Roman" w:cs="Times New Roman"/>
              </w:rPr>
              <w:t>)</w:t>
            </w:r>
          </w:p>
          <w:p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Seventh</w:t>
            </w:r>
            <w:r w:rsidR="00FE41DB" w:rsidRPr="00DB3182">
              <w:rPr>
                <w:rFonts w:ascii="Times New Roman" w:hAnsi="Times New Roman" w:cs="Times New Roman"/>
              </w:rPr>
              <w:t xml:space="preserve"> Semester</w:t>
            </w:r>
          </w:p>
          <w:p w:rsidR="00FE41DB" w:rsidRPr="00DB3182" w:rsidRDefault="00FE41DB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Department</w:t>
            </w:r>
            <w:r w:rsidR="000C107D" w:rsidRPr="00DB3182">
              <w:rPr>
                <w:rFonts w:ascii="Times New Roman" w:hAnsi="Times New Roman" w:cs="Times New Roman"/>
                <w:b/>
              </w:rPr>
              <w:t xml:space="preserve"> of </w:t>
            </w:r>
            <w:r w:rsidR="003B08DC" w:rsidRPr="00DB3182">
              <w:rPr>
                <w:rFonts w:ascii="Times New Roman" w:hAnsi="Times New Roman" w:cs="Times New Roman"/>
                <w:b/>
              </w:rPr>
              <w:t>Information Technology</w:t>
            </w:r>
          </w:p>
          <w:p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20IT7402A - SOFTWARE TESTING  AND AUTOMATION</w:t>
            </w:r>
          </w:p>
        </w:tc>
      </w:tr>
      <w:tr w:rsidR="00FE41DB" w:rsidRPr="00DB3182" w:rsidTr="00DB3182">
        <w:tc>
          <w:tcPr>
            <w:tcW w:w="1277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Time:</w:t>
            </w:r>
            <w:r w:rsidR="003B08DC" w:rsidRPr="00DB3182">
              <w:rPr>
                <w:rFonts w:ascii="Times New Roman" w:hAnsi="Times New Roman" w:cs="Times New Roman"/>
              </w:rPr>
              <w:t xml:space="preserve"> </w:t>
            </w:r>
            <w:r w:rsidRPr="00DB3182">
              <w:rPr>
                <w:rFonts w:ascii="Times New Roman" w:hAnsi="Times New Roman" w:cs="Times New Roman"/>
              </w:rPr>
              <w:t>3Hrs</w:t>
            </w:r>
          </w:p>
        </w:tc>
        <w:tc>
          <w:tcPr>
            <w:tcW w:w="6567" w:type="dxa"/>
            <w:gridSpan w:val="4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MODEL QUESTION PAPER</w:t>
            </w:r>
          </w:p>
        </w:tc>
        <w:tc>
          <w:tcPr>
            <w:tcW w:w="1799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Max Marks:70</w:t>
            </w:r>
          </w:p>
        </w:tc>
      </w:tr>
      <w:tr w:rsidR="00FE41DB" w:rsidRPr="00DB3182" w:rsidTr="00FE41DB">
        <w:tc>
          <w:tcPr>
            <w:tcW w:w="9643" w:type="dxa"/>
            <w:gridSpan w:val="10"/>
          </w:tcPr>
          <w:p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Part </w:t>
            </w:r>
            <w:r w:rsidR="001611A4" w:rsidRPr="00DB3182">
              <w:rPr>
                <w:rFonts w:ascii="Times New Roman" w:hAnsi="Times New Roman" w:cs="Times New Roman"/>
              </w:rPr>
              <w:t>–</w:t>
            </w:r>
            <w:r w:rsidRPr="00DB3182">
              <w:rPr>
                <w:rFonts w:ascii="Times New Roman" w:hAnsi="Times New Roman" w:cs="Times New Roman"/>
              </w:rPr>
              <w:t xml:space="preserve"> A</w:t>
            </w:r>
            <w:r w:rsidR="001611A4" w:rsidRPr="00DB3182">
              <w:rPr>
                <w:rFonts w:ascii="Times New Roman" w:hAnsi="Times New Roman" w:cs="Times New Roman"/>
              </w:rPr>
              <w:t xml:space="preserve"> </w:t>
            </w:r>
            <w:r w:rsidRPr="00DB3182">
              <w:rPr>
                <w:rFonts w:ascii="Times New Roman" w:hAnsi="Times New Roman" w:cs="Times New Roman"/>
              </w:rPr>
              <w:t xml:space="preserve"> is Compulsory</w:t>
            </w:r>
          </w:p>
          <w:p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nswer one (01) question from each unit of Part – B</w:t>
            </w:r>
          </w:p>
          <w:p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nswers to any single question or its part shall be written at one place only</w:t>
            </w:r>
          </w:p>
        </w:tc>
      </w:tr>
      <w:tr w:rsidR="00D26941" w:rsidRPr="00DB3182" w:rsidTr="00FE41DB">
        <w:tc>
          <w:tcPr>
            <w:tcW w:w="9643" w:type="dxa"/>
            <w:gridSpan w:val="10"/>
          </w:tcPr>
          <w:p w:rsidR="00D26941" w:rsidRPr="00DB3182" w:rsidRDefault="00D26941" w:rsidP="00D269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B3182">
              <w:rPr>
                <w:rFonts w:ascii="Times New Roman" w:hAnsi="Times New Roman" w:cs="Times New Roman"/>
                <w:b/>
                <w:i/>
              </w:rPr>
              <w:t>Cognitive Levels(K): K1-Remember;K2-Understand; K3-Apply; K4-Analyze; K5-Evaluate; K6-Create</w:t>
            </w:r>
          </w:p>
        </w:tc>
      </w:tr>
      <w:tr w:rsidR="00FE41DB" w:rsidRPr="00DB3182" w:rsidTr="00DB3182">
        <w:trPr>
          <w:trHeight w:val="260"/>
        </w:trPr>
        <w:tc>
          <w:tcPr>
            <w:tcW w:w="827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Q. No</w:t>
            </w:r>
          </w:p>
        </w:tc>
        <w:tc>
          <w:tcPr>
            <w:tcW w:w="6031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 xml:space="preserve">Question </w:t>
            </w:r>
            <w:r w:rsidR="00E526F8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900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080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Course Outcome</w:t>
            </w:r>
          </w:p>
        </w:tc>
        <w:tc>
          <w:tcPr>
            <w:tcW w:w="805" w:type="dxa"/>
            <w:gridSpan w:val="2"/>
          </w:tcPr>
          <w:p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Cog. Level</w:t>
            </w:r>
          </w:p>
        </w:tc>
      </w:tr>
      <w:tr w:rsidR="00FE41DB" w:rsidRPr="00DB3182" w:rsidTr="00DB3182">
        <w:trPr>
          <w:trHeight w:val="56"/>
        </w:trPr>
        <w:tc>
          <w:tcPr>
            <w:tcW w:w="6858" w:type="dxa"/>
            <w:gridSpan w:val="4"/>
          </w:tcPr>
          <w:p w:rsidR="00FE41DB" w:rsidRPr="00DB3182" w:rsidRDefault="00FE41DB" w:rsidP="00A77A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Part - A</w:t>
            </w:r>
          </w:p>
        </w:tc>
        <w:tc>
          <w:tcPr>
            <w:tcW w:w="2785" w:type="dxa"/>
            <w:gridSpan w:val="6"/>
          </w:tcPr>
          <w:p w:rsidR="00FE41DB" w:rsidRPr="00DB3182" w:rsidRDefault="00BC1B67" w:rsidP="00BC1B67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 xml:space="preserve">  </w:t>
            </w:r>
            <w:r w:rsidR="000C107D" w:rsidRPr="00DB3182">
              <w:rPr>
                <w:rFonts w:ascii="Times New Roman" w:hAnsi="Times New Roman" w:cs="Times New Roman"/>
                <w:b/>
              </w:rPr>
              <w:t xml:space="preserve">               </w:t>
            </w:r>
            <w:r w:rsidR="00F376F8" w:rsidRPr="00DB3182">
              <w:rPr>
                <w:rFonts w:ascii="Times New Roman" w:hAnsi="Times New Roman" w:cs="Times New Roman"/>
                <w:b/>
              </w:rPr>
              <w:t xml:space="preserve">          </w:t>
            </w:r>
            <w:r w:rsidRPr="00DB3182">
              <w:rPr>
                <w:rFonts w:ascii="Times New Roman" w:hAnsi="Times New Roman" w:cs="Times New Roman"/>
                <w:b/>
              </w:rPr>
              <w:t xml:space="preserve">    </w:t>
            </w:r>
            <w:r w:rsidR="00FE41DB" w:rsidRPr="00DB3182">
              <w:rPr>
                <w:rFonts w:ascii="Times New Roman" w:hAnsi="Times New Roman" w:cs="Times New Roman"/>
                <w:b/>
              </w:rPr>
              <w:t>10X1=10M</w:t>
            </w:r>
          </w:p>
        </w:tc>
      </w:tr>
      <w:tr w:rsidR="00FE41DB" w:rsidRPr="00DB3182" w:rsidTr="00DB3182">
        <w:trPr>
          <w:trHeight w:val="318"/>
        </w:trPr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031" w:type="dxa"/>
            <w:gridSpan w:val="2"/>
          </w:tcPr>
          <w:p w:rsidR="00FE41DB" w:rsidRPr="00DB3182" w:rsidRDefault="001E4B37" w:rsidP="00735904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State the </w:t>
            </w:r>
            <w:r w:rsidR="00735904" w:rsidRPr="00DB3182">
              <w:rPr>
                <w:rFonts w:ascii="Times New Roman" w:hAnsi="Times New Roman" w:cs="Times New Roman"/>
              </w:rPr>
              <w:t>goals of software testing.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DB3182" w:rsidRDefault="008D6DCA" w:rsidP="00696ED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031" w:type="dxa"/>
            <w:gridSpan w:val="2"/>
          </w:tcPr>
          <w:p w:rsidR="00FE41DB" w:rsidRPr="00DB3182" w:rsidRDefault="001E1115" w:rsidP="00735904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Cs/>
              </w:rPr>
              <w:t>What are different states of a bug?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6031" w:type="dxa"/>
            <w:gridSpan w:val="2"/>
          </w:tcPr>
          <w:p w:rsidR="00FE41DB" w:rsidRPr="00DB3182" w:rsidRDefault="001E1115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lassify the bugs based on criticality.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6031" w:type="dxa"/>
            <w:gridSpan w:val="2"/>
          </w:tcPr>
          <w:p w:rsidR="00FE41DB" w:rsidRPr="00DB3182" w:rsidRDefault="00735904" w:rsidP="001E1115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ifferentiate between effective software testing and exhaustive software testing</w:t>
            </w:r>
            <w:r w:rsidR="00A82565" w:rsidRPr="00DB318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:rsidR="00FE41DB" w:rsidRPr="00DB3182" w:rsidRDefault="001E1115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FE41DB" w:rsidRPr="00DB3182" w:rsidTr="00DB3182">
        <w:tc>
          <w:tcPr>
            <w:tcW w:w="377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6031" w:type="dxa"/>
            <w:gridSpan w:val="2"/>
          </w:tcPr>
          <w:p w:rsidR="00FE41DB" w:rsidRPr="00DB3182" w:rsidRDefault="00B65E8F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Cs/>
              </w:rPr>
              <w:t>Which type of testing is possible with BVA?</w:t>
            </w:r>
          </w:p>
        </w:tc>
        <w:tc>
          <w:tcPr>
            <w:tcW w:w="986" w:type="dxa"/>
            <w:gridSpan w:val="3"/>
          </w:tcPr>
          <w:p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FE41DB" w:rsidRPr="00DB3182" w:rsidRDefault="008D6DCA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:rsidR="00FE41DB" w:rsidRPr="00DB3182" w:rsidRDefault="001E1115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6031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What are the various phases of TALC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1E1115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6031" w:type="dxa"/>
            <w:gridSpan w:val="2"/>
          </w:tcPr>
          <w:p w:rsidR="00E661FD" w:rsidRPr="00DB3182" w:rsidRDefault="004F0293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at is the significance of ROI Analysis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E661FD" w:rsidRPr="00DB3182" w:rsidTr="00DB3182">
        <w:trPr>
          <w:trHeight w:val="237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6031" w:type="dxa"/>
            <w:gridSpan w:val="2"/>
          </w:tcPr>
          <w:p w:rsidR="00E661FD" w:rsidRPr="00DB3182" w:rsidRDefault="00B9283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ecify different types of Test Automation Frameworks.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1E1115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6031" w:type="dxa"/>
            <w:gridSpan w:val="2"/>
          </w:tcPr>
          <w:p w:rsidR="00E661FD" w:rsidRPr="00DB3182" w:rsidRDefault="006363FE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What is Selenium IDE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6031" w:type="dxa"/>
            <w:gridSpan w:val="2"/>
          </w:tcPr>
          <w:p w:rsidR="00E661FD" w:rsidRPr="00DB3182" w:rsidRDefault="00782BBF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What </w:t>
            </w:r>
            <w:r w:rsidR="001E1115" w:rsidRPr="00DB3182">
              <w:rPr>
                <w:rFonts w:ascii="Times New Roman" w:hAnsi="Times New Roman" w:cs="Times New Roman"/>
              </w:rPr>
              <w:t>the difference is</w:t>
            </w:r>
            <w:r w:rsidRPr="00DB3182">
              <w:rPr>
                <w:rFonts w:ascii="Times New Roman" w:hAnsi="Times New Roman" w:cs="Times New Roman"/>
              </w:rPr>
              <w:t xml:space="preserve"> between verify and assert?</w:t>
            </w:r>
          </w:p>
        </w:tc>
        <w:tc>
          <w:tcPr>
            <w:tcW w:w="986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6858" w:type="dxa"/>
            <w:gridSpan w:val="4"/>
          </w:tcPr>
          <w:p w:rsidR="00E661FD" w:rsidRPr="00DB3182" w:rsidRDefault="00E661FD" w:rsidP="00A77A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Part - B</w:t>
            </w:r>
          </w:p>
        </w:tc>
        <w:tc>
          <w:tcPr>
            <w:tcW w:w="2785" w:type="dxa"/>
            <w:gridSpan w:val="6"/>
          </w:tcPr>
          <w:p w:rsidR="00E661FD" w:rsidRPr="00DB3182" w:rsidRDefault="00B81163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</w:t>
            </w:r>
            <w:r w:rsidR="00E661FD" w:rsidRPr="00DB3182">
              <w:rPr>
                <w:rFonts w:ascii="Times New Roman" w:hAnsi="Times New Roman" w:cs="Times New Roman"/>
                <w:b/>
              </w:rPr>
              <w:t xml:space="preserve"> 4X15 =60M</w:t>
            </w:r>
          </w:p>
        </w:tc>
      </w:tr>
      <w:tr w:rsidR="00E661FD" w:rsidRPr="00DB3182" w:rsidTr="004D4AF9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State and explain software testing myths</w:t>
            </w:r>
            <w:r w:rsidR="001E1115" w:rsidRPr="00DB3182">
              <w:rPr>
                <w:rFonts w:ascii="Times New Roman" w:hAnsi="Times New Roman" w:cs="Times New Roman"/>
              </w:rPr>
              <w:t xml:space="preserve"> and facts</w:t>
            </w:r>
            <w:r w:rsidRPr="00DB318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V &amp; V diagram is the basis for every type of testing. Comment on this statement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4</w:t>
            </w:r>
          </w:p>
        </w:tc>
      </w:tr>
      <w:tr w:rsidR="00E661FD" w:rsidRPr="00DB3182" w:rsidTr="003D329A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DB3182">
        <w:trPr>
          <w:trHeight w:val="498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Explain different stages of Software testing life cycle with neat block diagram.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017ED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017ED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Discuss briefly the verification and validations activities performed at each stage of Software development life cycle with neat diagram.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017ED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017ED7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AD321B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I</w:t>
            </w:r>
          </w:p>
        </w:tc>
      </w:tr>
      <w:tr w:rsidR="00E661FD" w:rsidRPr="00DB3182" w:rsidTr="00DB3182">
        <w:trPr>
          <w:trHeight w:val="291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A Program reads three numbers A, B, and C, within the range [1, 50] and prints the largest number. Design test cases for this program using Boundary Value Checking, Robust Testing and Worst-case Testing methods.</w:t>
            </w:r>
            <w:r w:rsidRPr="00DB3182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3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</w:rPr>
              <w:t>Briefly explain State Table-Based Testing.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CE68B1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Write a program for performing the four basic arithmetic operations using switch case statements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raw the DD graph for the program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alculate the cyclomatic complexity of the program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List all independent paths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esign all test cases from independent paths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erive all du-paths and dc-paths using data flow testing.</w:t>
            </w:r>
            <w:r w:rsidRPr="00DB3182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3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.Write short notes on</w:t>
            </w:r>
          </w:p>
          <w:p w:rsidR="00E661FD" w:rsidRPr="00DB3182" w:rsidRDefault="00E661FD" w:rsidP="00E661F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ata Flow Testing</w:t>
            </w:r>
          </w:p>
          <w:p w:rsidR="00E661FD" w:rsidRDefault="00E661FD" w:rsidP="00E661FD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Mutation Testing</w:t>
            </w:r>
          </w:p>
          <w:p w:rsidR="00F55513" w:rsidRPr="00DB3182" w:rsidRDefault="00F55513" w:rsidP="00F55513">
            <w:pPr>
              <w:pStyle w:val="ListParagraph"/>
              <w:spacing w:after="0" w:line="240" w:lineRule="auto"/>
              <w:ind w:left="108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017ED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017ED7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32078E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lastRenderedPageBreak/>
              <w:t>UNIT - III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E661FD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escribe the stages of Test Automation Life Cycle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114A4B" w:rsidP="00E661FD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cuss in brief the SWOT analysis of Test Automation</w:t>
            </w:r>
            <w:r w:rsidR="00E661FD" w:rsidRPr="00DB3182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4</w:t>
            </w:r>
          </w:p>
        </w:tc>
      </w:tr>
      <w:tr w:rsidR="00E661FD" w:rsidRPr="00DB3182" w:rsidTr="00CA673A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072027">
        <w:trPr>
          <w:trHeight w:val="299"/>
        </w:trPr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30209E" w:rsidP="00E661FD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e and contrast Waterfall Test Automation development model with W-Model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07202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114A4B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ite short notes on</w:t>
            </w:r>
          </w:p>
          <w:p w:rsidR="00E661FD" w:rsidRDefault="007C29CD" w:rsidP="00E661F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ile Automation Challenges</w:t>
            </w:r>
          </w:p>
          <w:p w:rsidR="008177F8" w:rsidRPr="00DB3182" w:rsidRDefault="007C29CD" w:rsidP="00E661F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reen Components</w:t>
            </w:r>
          </w:p>
        </w:tc>
        <w:tc>
          <w:tcPr>
            <w:tcW w:w="720" w:type="dxa"/>
            <w:gridSpan w:val="2"/>
          </w:tcPr>
          <w:p w:rsidR="00E661FD" w:rsidRPr="00DB3182" w:rsidRDefault="00072027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:rsidR="00E661FD" w:rsidRPr="00DB3182" w:rsidRDefault="00E661FD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072027">
              <w:rPr>
                <w:rFonts w:ascii="Times New Roman" w:hAnsi="Times New Roman" w:cs="Times New Roman"/>
              </w:rPr>
              <w:t>2</w:t>
            </w:r>
          </w:p>
        </w:tc>
      </w:tr>
      <w:tr w:rsidR="00E661FD" w:rsidRPr="00DB3182" w:rsidTr="004E0A40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V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072027" w:rsidP="0007202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lain how to add filters to the name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82172C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Write short notes on </w:t>
            </w:r>
          </w:p>
          <w:p w:rsidR="0082172C" w:rsidRPr="00DB3182" w:rsidRDefault="0082172C" w:rsidP="0082172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SS Selectors</w:t>
            </w:r>
          </w:p>
          <w:p w:rsidR="0082172C" w:rsidRPr="00DB3182" w:rsidRDefault="001065F6" w:rsidP="0082172C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ge Objects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3</w:t>
            </w:r>
          </w:p>
        </w:tc>
      </w:tr>
      <w:tr w:rsidR="00E661FD" w:rsidRPr="00DB3182" w:rsidTr="00055352">
        <w:tc>
          <w:tcPr>
            <w:tcW w:w="9643" w:type="dxa"/>
            <w:gridSpan w:val="10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:rsidR="00E661FD" w:rsidRPr="00DB3182" w:rsidRDefault="006363FE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iscuss about the architecture of Selenium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134112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13411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661FD" w:rsidRPr="00DB3182" w:rsidTr="00DB3182">
        <w:tc>
          <w:tcPr>
            <w:tcW w:w="377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:rsidR="00E661FD" w:rsidRPr="00DB3182" w:rsidRDefault="00E661FD" w:rsidP="00E661FD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:rsidR="00E661FD" w:rsidRPr="00DB3182" w:rsidRDefault="00E82991" w:rsidP="00E661FD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Explain the rules for automation.</w:t>
            </w:r>
          </w:p>
        </w:tc>
        <w:tc>
          <w:tcPr>
            <w:tcW w:w="720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:rsidR="00E661FD" w:rsidRPr="00DB3182" w:rsidRDefault="00E661FD" w:rsidP="00E661FD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</w:tbl>
    <w:p w:rsidR="003A4471" w:rsidRDefault="003A4471"/>
    <w:p w:rsidR="003679DB" w:rsidRDefault="003679DB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105C62" w:rsidRDefault="00105C62">
      <w:pPr>
        <w:rPr>
          <w:noProof/>
        </w:rPr>
      </w:pPr>
    </w:p>
    <w:p w:rsidR="003679DB" w:rsidRDefault="003679DB"/>
    <w:p w:rsidR="0061280B" w:rsidRDefault="00B8662F">
      <w:r>
        <w:t xml:space="preserve"> </w:t>
      </w:r>
    </w:p>
    <w:sectPr w:rsidR="0061280B" w:rsidSect="00105C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1F5D"/>
    <w:multiLevelType w:val="hybridMultilevel"/>
    <w:tmpl w:val="D212B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61E79"/>
    <w:multiLevelType w:val="hybridMultilevel"/>
    <w:tmpl w:val="7BC6BB1A"/>
    <w:lvl w:ilvl="0" w:tplc="04090009">
      <w:start w:val="1"/>
      <w:numFmt w:val="bullet"/>
      <w:lvlText w:val=""/>
      <w:lvlJc w:val="left"/>
      <w:pPr>
        <w:ind w:left="19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2" w15:restartNumberingAfterBreak="0">
    <w:nsid w:val="17EE3E27"/>
    <w:multiLevelType w:val="hybridMultilevel"/>
    <w:tmpl w:val="6BA647E2"/>
    <w:lvl w:ilvl="0" w:tplc="856271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A275E"/>
    <w:multiLevelType w:val="hybridMultilevel"/>
    <w:tmpl w:val="1B701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324043"/>
    <w:multiLevelType w:val="hybridMultilevel"/>
    <w:tmpl w:val="391A080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4F17267"/>
    <w:multiLevelType w:val="hybridMultilevel"/>
    <w:tmpl w:val="B4FC99FC"/>
    <w:lvl w:ilvl="0" w:tplc="EBF6FD5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0D57AC"/>
    <w:multiLevelType w:val="hybridMultilevel"/>
    <w:tmpl w:val="DE062E1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B37B9"/>
    <w:multiLevelType w:val="hybridMultilevel"/>
    <w:tmpl w:val="23FCC708"/>
    <w:lvl w:ilvl="0" w:tplc="2154038A">
      <w:start w:val="1"/>
      <w:numFmt w:val="lowerRoman"/>
      <w:lvlText w:val="(%1)"/>
      <w:lvlJc w:val="left"/>
      <w:pPr>
        <w:ind w:left="14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8" w15:restartNumberingAfterBreak="0">
    <w:nsid w:val="76F848DE"/>
    <w:multiLevelType w:val="hybridMultilevel"/>
    <w:tmpl w:val="689ED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534BFF"/>
    <w:multiLevelType w:val="hybridMultilevel"/>
    <w:tmpl w:val="B3CC45EE"/>
    <w:lvl w:ilvl="0" w:tplc="04E060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2089C"/>
    <w:multiLevelType w:val="hybridMultilevel"/>
    <w:tmpl w:val="3F40ECE4"/>
    <w:lvl w:ilvl="0" w:tplc="B0DA30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6848223">
    <w:abstractNumId w:val="7"/>
  </w:num>
  <w:num w:numId="2" w16cid:durableId="1299918343">
    <w:abstractNumId w:val="6"/>
  </w:num>
  <w:num w:numId="3" w16cid:durableId="1520192059">
    <w:abstractNumId w:val="3"/>
  </w:num>
  <w:num w:numId="4" w16cid:durableId="1138691840">
    <w:abstractNumId w:val="1"/>
  </w:num>
  <w:num w:numId="5" w16cid:durableId="763452543">
    <w:abstractNumId w:val="4"/>
  </w:num>
  <w:num w:numId="6" w16cid:durableId="1901480779">
    <w:abstractNumId w:val="0"/>
  </w:num>
  <w:num w:numId="7" w16cid:durableId="996347554">
    <w:abstractNumId w:val="8"/>
  </w:num>
  <w:num w:numId="8" w16cid:durableId="2105488316">
    <w:abstractNumId w:val="2"/>
  </w:num>
  <w:num w:numId="9" w16cid:durableId="117069494">
    <w:abstractNumId w:val="9"/>
  </w:num>
  <w:num w:numId="10" w16cid:durableId="1948854248">
    <w:abstractNumId w:val="5"/>
  </w:num>
  <w:num w:numId="11" w16cid:durableId="7814181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jQztTAyMjU2MLNQ0lEKTi0uzszPAykwqgUAJ6SsSywAAAA="/>
  </w:docVars>
  <w:rsids>
    <w:rsidRoot w:val="00F15CC4"/>
    <w:rsid w:val="0001512D"/>
    <w:rsid w:val="00017ED7"/>
    <w:rsid w:val="00034C7D"/>
    <w:rsid w:val="00072027"/>
    <w:rsid w:val="000A404C"/>
    <w:rsid w:val="000C107D"/>
    <w:rsid w:val="000F1543"/>
    <w:rsid w:val="00105C62"/>
    <w:rsid w:val="001065F6"/>
    <w:rsid w:val="00114A4B"/>
    <w:rsid w:val="00134112"/>
    <w:rsid w:val="001611A4"/>
    <w:rsid w:val="001A6FA9"/>
    <w:rsid w:val="001B7F5B"/>
    <w:rsid w:val="001D0262"/>
    <w:rsid w:val="001D6CDE"/>
    <w:rsid w:val="001E1115"/>
    <w:rsid w:val="001E4B37"/>
    <w:rsid w:val="001F1427"/>
    <w:rsid w:val="002131D3"/>
    <w:rsid w:val="002262BD"/>
    <w:rsid w:val="0030209E"/>
    <w:rsid w:val="003679DB"/>
    <w:rsid w:val="003A4471"/>
    <w:rsid w:val="003B08DC"/>
    <w:rsid w:val="003C6E0E"/>
    <w:rsid w:val="003E25F8"/>
    <w:rsid w:val="004818A7"/>
    <w:rsid w:val="004F0293"/>
    <w:rsid w:val="004F4F4F"/>
    <w:rsid w:val="0061280B"/>
    <w:rsid w:val="006363FE"/>
    <w:rsid w:val="00696EDA"/>
    <w:rsid w:val="00735904"/>
    <w:rsid w:val="00736E0B"/>
    <w:rsid w:val="00782BBF"/>
    <w:rsid w:val="00784BDE"/>
    <w:rsid w:val="007A5CF5"/>
    <w:rsid w:val="007C1F7A"/>
    <w:rsid w:val="007C29CD"/>
    <w:rsid w:val="007C4E96"/>
    <w:rsid w:val="007C55B9"/>
    <w:rsid w:val="007C7BCA"/>
    <w:rsid w:val="008177F8"/>
    <w:rsid w:val="0082172C"/>
    <w:rsid w:val="00832266"/>
    <w:rsid w:val="00834874"/>
    <w:rsid w:val="00882B19"/>
    <w:rsid w:val="008D2CED"/>
    <w:rsid w:val="008D6DCA"/>
    <w:rsid w:val="008E7766"/>
    <w:rsid w:val="008E77FD"/>
    <w:rsid w:val="008F6C67"/>
    <w:rsid w:val="00932B0A"/>
    <w:rsid w:val="009A1CCA"/>
    <w:rsid w:val="009D65EA"/>
    <w:rsid w:val="00A01A4B"/>
    <w:rsid w:val="00A117DF"/>
    <w:rsid w:val="00A26138"/>
    <w:rsid w:val="00A3028B"/>
    <w:rsid w:val="00A4363D"/>
    <w:rsid w:val="00A720E6"/>
    <w:rsid w:val="00A77A16"/>
    <w:rsid w:val="00A82565"/>
    <w:rsid w:val="00B11941"/>
    <w:rsid w:val="00B23F13"/>
    <w:rsid w:val="00B4711F"/>
    <w:rsid w:val="00B65E8F"/>
    <w:rsid w:val="00B81163"/>
    <w:rsid w:val="00B8662F"/>
    <w:rsid w:val="00B9283D"/>
    <w:rsid w:val="00BA2153"/>
    <w:rsid w:val="00BA3B7D"/>
    <w:rsid w:val="00BC1B67"/>
    <w:rsid w:val="00C15219"/>
    <w:rsid w:val="00C22E16"/>
    <w:rsid w:val="00C612E0"/>
    <w:rsid w:val="00C61522"/>
    <w:rsid w:val="00C71231"/>
    <w:rsid w:val="00CA3B9C"/>
    <w:rsid w:val="00CF3570"/>
    <w:rsid w:val="00D26941"/>
    <w:rsid w:val="00DB13EA"/>
    <w:rsid w:val="00DB3182"/>
    <w:rsid w:val="00DE15DA"/>
    <w:rsid w:val="00E25868"/>
    <w:rsid w:val="00E526F8"/>
    <w:rsid w:val="00E661FD"/>
    <w:rsid w:val="00E82991"/>
    <w:rsid w:val="00EA1545"/>
    <w:rsid w:val="00EE1C9C"/>
    <w:rsid w:val="00EF1BE3"/>
    <w:rsid w:val="00F15CC4"/>
    <w:rsid w:val="00F376F8"/>
    <w:rsid w:val="00F44AB0"/>
    <w:rsid w:val="00F55513"/>
    <w:rsid w:val="00F63085"/>
    <w:rsid w:val="00FE316E"/>
    <w:rsid w:val="00FE41DB"/>
    <w:rsid w:val="00FF1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73A72D-0959-4239-9DFC-8DBFF8399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5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C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61280B"/>
    <w:pPr>
      <w:ind w:left="720"/>
      <w:contextualSpacing/>
    </w:pPr>
  </w:style>
  <w:style w:type="table" w:styleId="TableGrid">
    <w:name w:val="Table Grid"/>
    <w:basedOn w:val="TableNormal"/>
    <w:uiPriority w:val="59"/>
    <w:rsid w:val="0061280B"/>
    <w:pPr>
      <w:spacing w:after="0" w:line="240" w:lineRule="auto"/>
    </w:pPr>
    <w:rPr>
      <w:rFonts w:eastAsiaTheme="minorHAnsi"/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link w:val="ListParagraph"/>
    <w:locked/>
    <w:rsid w:val="001E4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2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IZWANULLAH M0HAMMAD</cp:lastModifiedBy>
  <cp:revision>50</cp:revision>
  <dcterms:created xsi:type="dcterms:W3CDTF">2023-02-13T10:51:00Z</dcterms:created>
  <dcterms:modified xsi:type="dcterms:W3CDTF">2023-05-25T12:53:00Z</dcterms:modified>
</cp:coreProperties>
</file>